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2041A4D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434347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860B19">
        <w:rPr>
          <w:rFonts w:ascii="Monotype Corsiva" w:hAnsi="Monotype Corsiva"/>
          <w:b/>
          <w:bCs/>
          <w:sz w:val="40"/>
          <w:szCs w:val="40"/>
          <w:u w:val="single"/>
        </w:rPr>
        <w:t>16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434347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860B19">
        <w:rPr>
          <w:rFonts w:ascii="Monotype Corsiva" w:hAnsi="Monotype Corsiva"/>
          <w:b/>
          <w:bCs/>
          <w:sz w:val="40"/>
          <w:szCs w:val="40"/>
          <w:u w:val="single"/>
        </w:rPr>
        <w:t>20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49161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491615" w:rsidRPr="006D32FE" w:rsidRDefault="00491615" w:rsidP="0049161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449D18CD" w:rsidR="00491615" w:rsidRPr="00713D07" w:rsidRDefault="00452A17" w:rsidP="00941F4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Semester</w:t>
            </w:r>
            <w:r w:rsidR="00860B19">
              <w:rPr>
                <w:b/>
                <w:bCs/>
                <w:color w:val="000000" w:themeColor="text1"/>
                <w:sz w:val="20"/>
                <w:szCs w:val="20"/>
              </w:rPr>
              <w:t xml:space="preserve"> 1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Review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3666112E" w:rsidR="00491615" w:rsidRPr="00713D07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</w:t>
            </w:r>
            <w:r w:rsidR="00860B19">
              <w:rPr>
                <w:b/>
                <w:bCs/>
                <w:color w:val="000000" w:themeColor="text1"/>
                <w:sz w:val="20"/>
                <w:szCs w:val="20"/>
              </w:rPr>
              <w:t xml:space="preserve">1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Review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1C5F8" w14:textId="47C795A1" w:rsidR="00452A17" w:rsidRPr="00941F45" w:rsidRDefault="00860B19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n/a block schedule </w:t>
            </w:r>
          </w:p>
          <w:p w14:paraId="6414A5DD" w14:textId="77777777" w:rsidR="00452A17" w:rsidRPr="00941F45" w:rsidRDefault="00452A17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4EC41675" w:rsidR="00491615" w:rsidRPr="00713D07" w:rsidRDefault="00491615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16FE8F18" w:rsidR="00640CC3" w:rsidRPr="00713D07" w:rsidRDefault="00860B19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Exam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7D778A5E" w:rsidR="00491615" w:rsidRPr="00713D07" w:rsidRDefault="00860B19" w:rsidP="00452A1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n/a Block Schedule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4B5918F3" w:rsidR="00EE008E" w:rsidRPr="006D32FE" w:rsidRDefault="00452A17" w:rsidP="00BD464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sz w:val="18"/>
                <w:szCs w:val="18"/>
              </w:rPr>
              <w:t>No new standards are being introduced.   Semester Exam Review</w:t>
            </w:r>
            <w:r w:rsidR="00860B19">
              <w:rPr>
                <w:sz w:val="18"/>
                <w:szCs w:val="18"/>
              </w:rPr>
              <w:t xml:space="preserve"> and administration </w:t>
            </w:r>
            <w:r>
              <w:rPr>
                <w:sz w:val="18"/>
                <w:szCs w:val="18"/>
              </w:rPr>
              <w:t xml:space="preserve"> in Progress:  </w:t>
            </w:r>
          </w:p>
        </w:tc>
      </w:tr>
      <w:tr w:rsidR="00491615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491615" w:rsidRPr="006D32FE" w:rsidRDefault="00491615" w:rsidP="0049161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491615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491615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491615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491615" w:rsidRPr="002E64B6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491615" w:rsidRPr="006D32FE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491615" w:rsidRPr="002E64B6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491615" w:rsidRPr="006D32FE" w:rsidRDefault="00491615" w:rsidP="0049161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491615" w:rsidRPr="006D32FE" w:rsidRDefault="00491615" w:rsidP="0049161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491615" w:rsidRPr="006D32FE" w:rsidRDefault="00491615" w:rsidP="00491615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BFA16" w14:textId="77777777" w:rsidR="00871879" w:rsidRPr="00871879" w:rsidRDefault="00871879" w:rsidP="00871879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87187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review </w:t>
            </w:r>
            <w:r w:rsidRPr="00871879">
              <w:rPr>
                <w:color w:val="2E2F30"/>
                <w:sz w:val="20"/>
                <w:szCs w:val="20"/>
                <w:shd w:val="clear" w:color="auto" w:fill="FFFFFF"/>
              </w:rPr>
              <w:t>key content from Units 1-4 to prepare for MCQs on the midterm exam</w:t>
            </w:r>
            <w:r w:rsidRPr="0087187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  <w:p w14:paraId="01D8BB28" w14:textId="2335DD75" w:rsidR="00491615" w:rsidRPr="00AC581A" w:rsidRDefault="00491615" w:rsidP="00491615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B8C70" w14:textId="77777777" w:rsidR="00871879" w:rsidRPr="00871879" w:rsidRDefault="00871879" w:rsidP="00871879">
            <w:pPr>
              <w:widowControl w:val="0"/>
              <w:rPr>
                <w:sz w:val="20"/>
                <w:szCs w:val="20"/>
              </w:rPr>
            </w:pPr>
            <w:r w:rsidRPr="00871879">
              <w:rPr>
                <w:b/>
                <w:bCs/>
                <w:sz w:val="20"/>
                <w:szCs w:val="20"/>
              </w:rPr>
              <w:t xml:space="preserve">I can review </w:t>
            </w:r>
            <w:r w:rsidRPr="00871879">
              <w:rPr>
                <w:sz w:val="20"/>
                <w:szCs w:val="20"/>
              </w:rPr>
              <w:t>key content from Units 3-4 to prepare for MCQs on the midterm exam.</w:t>
            </w:r>
          </w:p>
          <w:p w14:paraId="2EDCF9AA" w14:textId="55196A9D" w:rsidR="00491615" w:rsidRPr="00713D07" w:rsidRDefault="009B1E8E" w:rsidP="00491615">
            <w:pPr>
              <w:widowControl w:val="0"/>
              <w:rPr>
                <w:sz w:val="20"/>
                <w:szCs w:val="20"/>
              </w:rPr>
            </w:pPr>
            <w:r w:rsidRPr="00941F45">
              <w:rPr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7BCC026D" w:rsidR="00491615" w:rsidRPr="002D6883" w:rsidRDefault="00860B19" w:rsidP="00491615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/a block schedul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FCC2ECB" w:rsidR="00491615" w:rsidRPr="00811FC7" w:rsidRDefault="00860B19" w:rsidP="00491615">
            <w:pPr>
              <w:rPr>
                <w:sz w:val="20"/>
                <w:szCs w:val="20"/>
              </w:rPr>
            </w:pPr>
            <w:r w:rsidRPr="000B301E">
              <w:rPr>
                <w:b/>
                <w:bCs/>
                <w:sz w:val="20"/>
                <w:szCs w:val="20"/>
              </w:rPr>
              <w:t xml:space="preserve">I can demonstrate </w:t>
            </w:r>
            <w:r w:rsidRPr="000B301E">
              <w:rPr>
                <w:sz w:val="20"/>
                <w:szCs w:val="20"/>
              </w:rPr>
              <w:t>my understanding of the material learned this semester, identify areas of personal growth, and assess topics or skills that require further improvemen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0B55C" w14:textId="524D3268" w:rsidR="00BF08D8" w:rsidRPr="00BF08D8" w:rsidRDefault="00BF08D8" w:rsidP="00BF08D8">
            <w:pPr>
              <w:widowControl w:val="0"/>
              <w:rPr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write </w:t>
            </w:r>
            <w:r w:rsidRPr="00BF08D8">
              <w:rPr>
                <w:sz w:val="20"/>
                <w:szCs w:val="20"/>
              </w:rPr>
              <w:t>a complete DBQ essay that meets the requirements of the rubric, including thesis, contextualization, document analysis, outside evidence, and complex understanding.</w:t>
            </w:r>
          </w:p>
          <w:p w14:paraId="06AA49E4" w14:textId="77777777" w:rsidR="00BF08D8" w:rsidRPr="00BF08D8" w:rsidRDefault="00BF08D8" w:rsidP="00BF08D8">
            <w:pPr>
              <w:widowControl w:val="0"/>
              <w:rPr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connect </w:t>
            </w:r>
            <w:r w:rsidRPr="00BF08D8">
              <w:rPr>
                <w:sz w:val="20"/>
                <w:szCs w:val="20"/>
              </w:rPr>
              <w:t>my argument to broader historical themes or processes to demonstrate complex understanding.</w:t>
            </w:r>
          </w:p>
          <w:p w14:paraId="4DE15D89" w14:textId="77777777" w:rsidR="00BF08D8" w:rsidRPr="00BF08D8" w:rsidRDefault="00BF08D8" w:rsidP="00BF08D8">
            <w:pPr>
              <w:widowControl w:val="0"/>
              <w:rPr>
                <w:sz w:val="20"/>
                <w:szCs w:val="20"/>
              </w:rPr>
            </w:pPr>
            <w:r w:rsidRPr="00BF08D8">
              <w:rPr>
                <w:b/>
                <w:bCs/>
                <w:sz w:val="20"/>
                <w:szCs w:val="20"/>
              </w:rPr>
              <w:t xml:space="preserve">I can review </w:t>
            </w:r>
            <w:r w:rsidRPr="00BF08D8">
              <w:rPr>
                <w:sz w:val="20"/>
                <w:szCs w:val="20"/>
              </w:rPr>
              <w:t>key content from Units 1-4 to prepare for MCQs on the midterm exam.</w:t>
            </w:r>
          </w:p>
          <w:p w14:paraId="39CA1027" w14:textId="59CE22F7" w:rsidR="00491615" w:rsidRPr="008D2326" w:rsidRDefault="00491615" w:rsidP="00491615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41F45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941F45" w:rsidRPr="006D32FE" w:rsidRDefault="00941F45" w:rsidP="00941F45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941F45" w:rsidRPr="006D32FE" w:rsidRDefault="00941F45" w:rsidP="00941F45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0325E30" w:rsidR="00941F45" w:rsidRPr="00941F45" w:rsidRDefault="00871879" w:rsidP="00941F45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FD86B6F" w:rsidR="00941F45" w:rsidRPr="00D00854" w:rsidRDefault="0087187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39B6AB13" w:rsidR="00941F45" w:rsidRPr="00D00854" w:rsidRDefault="0087187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09564" w14:textId="79CF1F00" w:rsidR="008B17AD" w:rsidRPr="008B17AD" w:rsidRDefault="00871879" w:rsidP="008B17AD">
            <w:pPr>
              <w:pStyle w:val="answerparserlistitemxqlov"/>
              <w:shd w:val="clear" w:color="auto" w:fill="FFFFFF"/>
              <w:rPr>
                <w:b/>
                <w:bCs/>
                <w:color w:val="2E2F30"/>
                <w:sz w:val="18"/>
                <w:szCs w:val="18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  <w:r w:rsidRPr="008B17AD">
              <w:rPr>
                <w:b/>
                <w:bCs/>
                <w:color w:val="2E2F30"/>
                <w:sz w:val="18"/>
                <w:szCs w:val="18"/>
              </w:rPr>
              <w:t xml:space="preserve"> </w:t>
            </w:r>
          </w:p>
          <w:p w14:paraId="5AE8A5D0" w14:textId="0922EC04" w:rsidR="00941F45" w:rsidRPr="008B17AD" w:rsidRDefault="00941F45" w:rsidP="00941F45">
            <w:pPr>
              <w:pStyle w:val="answerparserlistitemxqlov"/>
              <w:shd w:val="clear" w:color="auto" w:fill="FFFFFF"/>
              <w:rPr>
                <w:color w:val="2E2F30"/>
                <w:sz w:val="18"/>
                <w:szCs w:val="18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A25A73F" w:rsidR="008B17AD" w:rsidRPr="008B17AD" w:rsidRDefault="00871879" w:rsidP="00941F45">
            <w:pPr>
              <w:widowControl w:val="0"/>
              <w:rPr>
                <w:sz w:val="18"/>
                <w:szCs w:val="18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  <w:r w:rsidRPr="008B17AD">
              <w:rPr>
                <w:sz w:val="18"/>
                <w:szCs w:val="18"/>
              </w:rPr>
              <w:t xml:space="preserve"> </w:t>
            </w:r>
          </w:p>
        </w:tc>
      </w:tr>
      <w:tr w:rsidR="00941F45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41F45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41F45" w:rsidRPr="00B916E7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41F45" w:rsidRPr="006D32FE" w:rsidRDefault="00941F45" w:rsidP="00941F45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AB74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5B3933B7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81E4A0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4512BECD" w14:textId="77777777" w:rsidR="00941F45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739E54AE" w14:textId="3FDAB9B2" w:rsidR="00941F45" w:rsidRPr="00D00854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941F45" w:rsidRPr="006D32FE" w:rsidRDefault="00941F45" w:rsidP="00941F4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1941259C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 xml:space="preserve">0 </w:t>
            </w:r>
            <w:r w:rsidRPr="00E65E5B">
              <w:rPr>
                <w:rFonts w:cs="Segoe UI"/>
                <w:sz w:val="20"/>
                <w:szCs w:val="20"/>
              </w:rPr>
              <w:t xml:space="preserve">minutes </w:t>
            </w:r>
          </w:p>
          <w:p w14:paraId="0E6C0518" w14:textId="77777777" w:rsidR="00941F45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29447347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2840564C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4E2CF145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43930C33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10EF9E89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7C90EA16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3CB79B91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74D04CB0" w14:textId="77777777" w:rsidR="00941F45" w:rsidRPr="004958C1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</w:p>
          <w:p w14:paraId="1CC22BD7" w14:textId="6AD7D341" w:rsidR="00941F45" w:rsidRPr="004958C1" w:rsidRDefault="00941F45" w:rsidP="00941F45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1D729FD9" w14:textId="77777777" w:rsidR="00941F45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You Do: 10 minutes </w:t>
            </w:r>
          </w:p>
          <w:p w14:paraId="60189BE3" w14:textId="3377FEB1" w:rsidR="00941F45" w:rsidRPr="006D32FE" w:rsidRDefault="00941F45" w:rsidP="00941F4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941F45" w:rsidRPr="00E65E5B" w:rsidRDefault="00941F45" w:rsidP="00941F45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941F45" w:rsidRPr="006D32FE" w:rsidRDefault="00941F45" w:rsidP="00941F4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941F45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41F45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41F45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41F45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941F45" w:rsidRPr="00906657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72247286" w:rsidR="00941F45" w:rsidRPr="00044CD7" w:rsidRDefault="00860B19" w:rsidP="00871879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  <w:r w:rsidRPr="00044CD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6E946F8C" w:rsidR="00941F45" w:rsidRPr="00044CD7" w:rsidRDefault="00860B19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  <w:r w:rsidRPr="00044CD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44A8D" w14:textId="13FBC24D" w:rsidR="00BF08D8" w:rsidRPr="00BF08D8" w:rsidRDefault="00860B19" w:rsidP="00BF08D8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/a block schedule</w:t>
            </w:r>
          </w:p>
          <w:p w14:paraId="159D9DB6" w14:textId="6120F2D0" w:rsidR="00941F45" w:rsidRPr="00115F37" w:rsidRDefault="00941F45" w:rsidP="00941F45">
            <w:pPr>
              <w:widowControl w:val="0"/>
              <w:rPr>
                <w:sz w:val="20"/>
                <w:szCs w:val="20"/>
              </w:rPr>
            </w:pPr>
            <w:r w:rsidRPr="00115F37">
              <w:rPr>
                <w:sz w:val="20"/>
                <w:szCs w:val="20"/>
              </w:rPr>
              <w:t>.</w:t>
            </w:r>
          </w:p>
          <w:p w14:paraId="55FD87B9" w14:textId="5AB81CAB" w:rsidR="00941F45" w:rsidRPr="00044CD7" w:rsidRDefault="00941F45" w:rsidP="00941F45">
            <w:pPr>
              <w:rPr>
                <w:sz w:val="20"/>
                <w:szCs w:val="20"/>
              </w:rPr>
            </w:pPr>
            <w:r w:rsidRPr="00115F37">
              <w:rPr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A0518" w14:textId="149401DE" w:rsidR="00BF08D8" w:rsidRPr="00BF08D8" w:rsidRDefault="00860B19" w:rsidP="00BF08D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7A4CA024" w14:textId="642DDF01" w:rsidR="00941F45" w:rsidRPr="00044CD7" w:rsidRDefault="00941F45" w:rsidP="00941F45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060E56F8" w:rsidR="00941F45" w:rsidRPr="00044CD7" w:rsidRDefault="00860B1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/a block schedule</w:t>
            </w:r>
          </w:p>
        </w:tc>
      </w:tr>
      <w:tr w:rsidR="00941F45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41F45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41F45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941F45" w:rsidRPr="00906657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5092266" w:rsidR="00941F45" w:rsidRPr="00D00854" w:rsidRDefault="00871879" w:rsidP="00941F4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A2765BF" w:rsidR="00941F45" w:rsidRPr="00D00854" w:rsidRDefault="00871879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  <w:r w:rsidRPr="00D00854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6F55EE4B" w:rsidR="00941F45" w:rsidRPr="00D00854" w:rsidRDefault="00871879" w:rsidP="00941F45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2630C23" w:rsidR="00941F45" w:rsidRPr="008D2326" w:rsidRDefault="00871879" w:rsidP="00941F45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F574D2E" w:rsidR="00941F45" w:rsidRPr="008B17AD" w:rsidRDefault="0087187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CQ Review Game</w:t>
            </w:r>
          </w:p>
        </w:tc>
      </w:tr>
      <w:tr w:rsidR="00941F45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41F45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41F45" w:rsidRPr="006D32FE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941F45" w:rsidRDefault="00941F45" w:rsidP="00941F45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43CC5F7" w:rsidR="00941F45" w:rsidRPr="00802216" w:rsidRDefault="00860B19" w:rsidP="00802216">
            <w:pPr>
              <w:shd w:val="clear" w:color="auto" w:fill="FFFFFF"/>
              <w:spacing w:before="100" w:beforeAutospacing="1" w:after="100" w:afterAutospacing="1"/>
              <w:rPr>
                <w:color w:val="2E2F30"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</w:rPr>
              <w:t>Review Quiz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95B9D" w14:textId="566B1CEE" w:rsidR="00BF08D8" w:rsidRPr="00BF08D8" w:rsidRDefault="00860B19" w:rsidP="00BF08D8">
            <w:pPr>
              <w:pStyle w:val="answerparserlistitemxqlov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Quiz </w:t>
            </w:r>
          </w:p>
          <w:p w14:paraId="60BA49C1" w14:textId="34812DDE" w:rsidR="00941F45" w:rsidRPr="00D00854" w:rsidRDefault="00941F45" w:rsidP="00941F45">
            <w:pPr>
              <w:pStyle w:val="paragrap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02A6D" w14:textId="057BF7C6" w:rsidR="00051553" w:rsidRPr="00051553" w:rsidRDefault="00860B19" w:rsidP="00051553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/a block schedule</w:t>
            </w:r>
          </w:p>
          <w:p w14:paraId="65AC4CAC" w14:textId="4493A3E6" w:rsidR="00051553" w:rsidRPr="00D00854" w:rsidRDefault="00051553" w:rsidP="00941F4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3E0F3" w14:textId="4E0C6554" w:rsidR="00BF08D8" w:rsidRPr="00BF08D8" w:rsidRDefault="00860B19" w:rsidP="00BF08D8">
            <w:pPr>
              <w:pStyle w:val="answerparserlistitemxqlov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am</w:t>
            </w:r>
          </w:p>
          <w:p w14:paraId="1E066157" w14:textId="1970059C" w:rsidR="00941F45" w:rsidRPr="007E50E8" w:rsidRDefault="00941F45" w:rsidP="00941F45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4C5B3" w14:textId="37638C2C" w:rsidR="00A34748" w:rsidRDefault="00860B19" w:rsidP="00A34748">
            <w:pPr>
              <w:pStyle w:val="NormalWeb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 block schedule</w:t>
            </w:r>
          </w:p>
          <w:p w14:paraId="75D10DEF" w14:textId="02E6221C" w:rsidR="00A34748" w:rsidRPr="00EE008E" w:rsidRDefault="00A34748" w:rsidP="00941F45">
            <w:pPr>
              <w:widowControl w:val="0"/>
              <w:rPr>
                <w:sz w:val="20"/>
                <w:szCs w:val="20"/>
              </w:rPr>
            </w:pPr>
          </w:p>
        </w:tc>
      </w:tr>
      <w:tr w:rsidR="00941F45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50D52" w14:textId="77777777" w:rsidR="00860B19" w:rsidRPr="00860B19" w:rsidRDefault="00860B19" w:rsidP="00860B19">
            <w:pPr>
              <w:widowControl w:val="0"/>
              <w:rPr>
                <w:sz w:val="20"/>
                <w:szCs w:val="20"/>
              </w:rPr>
            </w:pPr>
            <w:r w:rsidRPr="00860B19">
              <w:rPr>
                <w:b/>
                <w:bCs/>
                <w:sz w:val="20"/>
                <w:szCs w:val="20"/>
              </w:rPr>
              <w:t xml:space="preserve">Closure:   </w:t>
            </w:r>
            <w:r w:rsidRPr="00860B19">
              <w:rPr>
                <w:sz w:val="20"/>
                <w:szCs w:val="20"/>
              </w:rPr>
              <w:t>Take a moment to reflect on today’s review. Answer these questions briefly:</w:t>
            </w:r>
          </w:p>
          <w:p w14:paraId="4BFCEB9D" w14:textId="77777777" w:rsidR="00860B19" w:rsidRPr="00860B19" w:rsidRDefault="00860B19" w:rsidP="00860B19">
            <w:pPr>
              <w:widowControl w:val="0"/>
              <w:rPr>
                <w:sz w:val="20"/>
                <w:szCs w:val="20"/>
              </w:rPr>
            </w:pPr>
            <w:r w:rsidRPr="00860B19">
              <w:rPr>
                <w:sz w:val="20"/>
                <w:szCs w:val="20"/>
              </w:rPr>
              <w:t>What is one thing you feel confident about from this semester?</w:t>
            </w:r>
          </w:p>
          <w:p w14:paraId="40E7C45F" w14:textId="77777777" w:rsidR="00860B19" w:rsidRPr="00860B19" w:rsidRDefault="00860B19" w:rsidP="00860B19">
            <w:pPr>
              <w:widowControl w:val="0"/>
              <w:rPr>
                <w:sz w:val="20"/>
                <w:szCs w:val="20"/>
              </w:rPr>
            </w:pPr>
            <w:r w:rsidRPr="00860B19">
              <w:rPr>
                <w:sz w:val="20"/>
                <w:szCs w:val="20"/>
              </w:rPr>
              <w:t>What is one thing you still need to work on?</w:t>
            </w:r>
          </w:p>
          <w:p w14:paraId="75988913" w14:textId="16653E4A" w:rsidR="00941F45" w:rsidRPr="00044CD7" w:rsidRDefault="00860B19" w:rsidP="00860B19">
            <w:pPr>
              <w:widowControl w:val="0"/>
              <w:rPr>
                <w:sz w:val="20"/>
                <w:szCs w:val="20"/>
              </w:rPr>
            </w:pPr>
            <w:r w:rsidRPr="00860B19">
              <w:rPr>
                <w:sz w:val="20"/>
                <w:szCs w:val="20"/>
              </w:rPr>
              <w:t>What’s one goal you can set to keep improving?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96D6C" w14:textId="77777777" w:rsidR="00860B19" w:rsidRPr="00860B19" w:rsidRDefault="00860B19" w:rsidP="00860B19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860B19">
              <w:rPr>
                <w:b/>
                <w:bCs/>
                <w:color w:val="2E2F30"/>
                <w:sz w:val="20"/>
                <w:szCs w:val="20"/>
              </w:rPr>
              <w:t xml:space="preserve">Closure:   </w:t>
            </w:r>
            <w:r w:rsidRPr="00860B19">
              <w:rPr>
                <w:color w:val="2E2F30"/>
                <w:sz w:val="20"/>
                <w:szCs w:val="20"/>
              </w:rPr>
              <w:t>Take a moment to reflect on today’s review. Answer these questions briefly:</w:t>
            </w:r>
          </w:p>
          <w:p w14:paraId="7F67C00B" w14:textId="77777777" w:rsidR="00860B19" w:rsidRPr="00860B19" w:rsidRDefault="00860B19" w:rsidP="00860B19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860B19">
              <w:rPr>
                <w:color w:val="2E2F30"/>
                <w:sz w:val="20"/>
                <w:szCs w:val="20"/>
              </w:rPr>
              <w:t>What is one thing you feel confident about from this semester?</w:t>
            </w:r>
          </w:p>
          <w:p w14:paraId="4A3F50D8" w14:textId="77777777" w:rsidR="00860B19" w:rsidRPr="00860B19" w:rsidRDefault="00860B19" w:rsidP="00860B19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860B19">
              <w:rPr>
                <w:color w:val="2E2F30"/>
                <w:sz w:val="20"/>
                <w:szCs w:val="20"/>
              </w:rPr>
              <w:t>What is one thing you still need to work on?</w:t>
            </w:r>
          </w:p>
          <w:p w14:paraId="77CFA3CC" w14:textId="7A0D4934" w:rsidR="00941F45" w:rsidRPr="00D00854" w:rsidRDefault="00860B19" w:rsidP="00860B19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860B19">
              <w:rPr>
                <w:color w:val="2E2F30"/>
                <w:sz w:val="20"/>
                <w:szCs w:val="20"/>
              </w:rPr>
              <w:t>What’s one goal you can set to keep improving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E1853" w14:textId="4DE71067" w:rsidR="00941F45" w:rsidRPr="00DE1B54" w:rsidRDefault="00860B1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/a block schedule</w:t>
            </w:r>
          </w:p>
          <w:p w14:paraId="73CBB9B9" w14:textId="558129FF" w:rsidR="00941F45" w:rsidRPr="00D00854" w:rsidRDefault="00941F45" w:rsidP="00941F45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E9CE4ED" w:rsidR="00941F45" w:rsidRPr="00044CD7" w:rsidRDefault="00860B1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/a due to exam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3BF4D" w14:textId="726BFC50" w:rsidR="00941F45" w:rsidRPr="00DE1B54" w:rsidRDefault="00860B19" w:rsidP="00941F45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/a block schedule</w:t>
            </w:r>
          </w:p>
          <w:p w14:paraId="5DF2835F" w14:textId="33366089" w:rsidR="00941F45" w:rsidRPr="00044CD7" w:rsidRDefault="00941F45" w:rsidP="00941F45">
            <w:pPr>
              <w:widowControl w:val="0"/>
              <w:rPr>
                <w:sz w:val="20"/>
                <w:szCs w:val="20"/>
              </w:rPr>
            </w:pPr>
          </w:p>
        </w:tc>
      </w:tr>
      <w:tr w:rsidR="00941F45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941F45" w:rsidRPr="006D32FE" w:rsidRDefault="00941F45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941F45" w:rsidRPr="006D32FE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941F45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41F45" w:rsidRPr="006D32FE" w:rsidRDefault="00941F45" w:rsidP="00941F45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41F45" w:rsidRPr="006D32FE" w:rsidRDefault="00941F45" w:rsidP="00941F4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941F45" w:rsidRPr="006D32FE" w:rsidRDefault="00941F45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450E29EE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Formal Unit Assessment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35A17" w14:textId="72E638F0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5235371" w14:textId="0ACA89B2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flective writing </w:t>
            </w:r>
          </w:p>
          <w:p w14:paraId="16E7F7F6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941F45" w:rsidRPr="006D32FE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41F45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41F45" w:rsidRPr="006D32FE" w:rsidRDefault="00941F45" w:rsidP="00941F45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941F45" w:rsidRPr="006D32FE" w:rsidRDefault="00941F45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941F45" w:rsidRPr="006D32FE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941F45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41F45" w:rsidRDefault="00941F45" w:rsidP="00941F4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941F45" w:rsidRPr="00EB6477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941F45" w:rsidRPr="006D32FE" w:rsidRDefault="00941F45" w:rsidP="00941F4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941F45" w:rsidRPr="006D32FE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941F45" w:rsidRPr="006D32FE" w:rsidRDefault="00941F45" w:rsidP="00941F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941F45" w:rsidRPr="006D32FE" w:rsidRDefault="00941F45" w:rsidP="00941F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941F45" w:rsidRDefault="00941F45" w:rsidP="00941F4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941F45" w:rsidRPr="006D32FE" w:rsidRDefault="00941F45" w:rsidP="00941F4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73E40" w14:textId="77777777" w:rsidR="00826E30" w:rsidRDefault="00826E30">
      <w:r>
        <w:separator/>
      </w:r>
    </w:p>
  </w:endnote>
  <w:endnote w:type="continuationSeparator" w:id="0">
    <w:p w14:paraId="6932BEB6" w14:textId="77777777" w:rsidR="00826E30" w:rsidRDefault="00826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487D0" w14:textId="77777777" w:rsidR="00826E30" w:rsidRDefault="00826E30">
      <w:r>
        <w:separator/>
      </w:r>
    </w:p>
  </w:footnote>
  <w:footnote w:type="continuationSeparator" w:id="0">
    <w:p w14:paraId="1ABA9ACF" w14:textId="77777777" w:rsidR="00826E30" w:rsidRDefault="00826E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74B63"/>
    <w:multiLevelType w:val="multilevel"/>
    <w:tmpl w:val="933C0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B4546F"/>
    <w:multiLevelType w:val="multilevel"/>
    <w:tmpl w:val="F3640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19726D"/>
    <w:multiLevelType w:val="multilevel"/>
    <w:tmpl w:val="061CB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0413D8"/>
    <w:multiLevelType w:val="multilevel"/>
    <w:tmpl w:val="EFE84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28344D"/>
    <w:multiLevelType w:val="multilevel"/>
    <w:tmpl w:val="7890C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F74145"/>
    <w:multiLevelType w:val="multilevel"/>
    <w:tmpl w:val="55700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54248F"/>
    <w:multiLevelType w:val="multilevel"/>
    <w:tmpl w:val="5E6CB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D03857"/>
    <w:multiLevelType w:val="multilevel"/>
    <w:tmpl w:val="38823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B138AC"/>
    <w:multiLevelType w:val="multilevel"/>
    <w:tmpl w:val="C6CAE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2F140C"/>
    <w:multiLevelType w:val="multilevel"/>
    <w:tmpl w:val="923ED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E22745"/>
    <w:multiLevelType w:val="multilevel"/>
    <w:tmpl w:val="8690A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367458"/>
    <w:multiLevelType w:val="multilevel"/>
    <w:tmpl w:val="35403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6D6E4F"/>
    <w:multiLevelType w:val="multilevel"/>
    <w:tmpl w:val="58B8E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AF85225"/>
    <w:multiLevelType w:val="multilevel"/>
    <w:tmpl w:val="291C9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6B62E0"/>
    <w:multiLevelType w:val="multilevel"/>
    <w:tmpl w:val="C8F4D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A8493C"/>
    <w:multiLevelType w:val="multilevel"/>
    <w:tmpl w:val="77708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4D374D"/>
    <w:multiLevelType w:val="multilevel"/>
    <w:tmpl w:val="7E727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297AC1"/>
    <w:multiLevelType w:val="multilevel"/>
    <w:tmpl w:val="0E08B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D658B8"/>
    <w:multiLevelType w:val="multilevel"/>
    <w:tmpl w:val="C9041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3643522">
    <w:abstractNumId w:val="0"/>
  </w:num>
  <w:num w:numId="2" w16cid:durableId="933249841">
    <w:abstractNumId w:val="2"/>
  </w:num>
  <w:num w:numId="3" w16cid:durableId="1778603560">
    <w:abstractNumId w:val="9"/>
  </w:num>
  <w:num w:numId="4" w16cid:durableId="1172641814">
    <w:abstractNumId w:val="4"/>
  </w:num>
  <w:num w:numId="5" w16cid:durableId="213466761">
    <w:abstractNumId w:val="13"/>
  </w:num>
  <w:num w:numId="6" w16cid:durableId="1874803762">
    <w:abstractNumId w:val="1"/>
  </w:num>
  <w:num w:numId="7" w16cid:durableId="100757903">
    <w:abstractNumId w:val="18"/>
  </w:num>
  <w:num w:numId="8" w16cid:durableId="1383402147">
    <w:abstractNumId w:val="8"/>
  </w:num>
  <w:num w:numId="9" w16cid:durableId="1289386354">
    <w:abstractNumId w:val="11"/>
  </w:num>
  <w:num w:numId="10" w16cid:durableId="60177583">
    <w:abstractNumId w:val="6"/>
  </w:num>
  <w:num w:numId="11" w16cid:durableId="1105461685">
    <w:abstractNumId w:val="3"/>
  </w:num>
  <w:num w:numId="12" w16cid:durableId="871965281">
    <w:abstractNumId w:val="16"/>
  </w:num>
  <w:num w:numId="13" w16cid:durableId="945388007">
    <w:abstractNumId w:val="17"/>
  </w:num>
  <w:num w:numId="14" w16cid:durableId="759714224">
    <w:abstractNumId w:val="7"/>
  </w:num>
  <w:num w:numId="15" w16cid:durableId="250240837">
    <w:abstractNumId w:val="14"/>
  </w:num>
  <w:num w:numId="16" w16cid:durableId="576208494">
    <w:abstractNumId w:val="5"/>
  </w:num>
  <w:num w:numId="17" w16cid:durableId="931160242">
    <w:abstractNumId w:val="12"/>
  </w:num>
  <w:num w:numId="18" w16cid:durableId="1705213042">
    <w:abstractNumId w:val="10"/>
  </w:num>
  <w:num w:numId="19" w16cid:durableId="5419401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44CD7"/>
    <w:rsid w:val="00046503"/>
    <w:rsid w:val="00046D81"/>
    <w:rsid w:val="00051553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3B9D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15F37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52A12"/>
    <w:rsid w:val="00160666"/>
    <w:rsid w:val="00161597"/>
    <w:rsid w:val="0016394C"/>
    <w:rsid w:val="00163CA6"/>
    <w:rsid w:val="00164372"/>
    <w:rsid w:val="00164D6F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3A78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1F5020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5390E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7858"/>
    <w:rsid w:val="002B04C2"/>
    <w:rsid w:val="002B1DA2"/>
    <w:rsid w:val="002B6E96"/>
    <w:rsid w:val="002C0C11"/>
    <w:rsid w:val="002C4135"/>
    <w:rsid w:val="002C4D09"/>
    <w:rsid w:val="002D1EAB"/>
    <w:rsid w:val="002D1F52"/>
    <w:rsid w:val="002D6883"/>
    <w:rsid w:val="002E110D"/>
    <w:rsid w:val="002E3BFE"/>
    <w:rsid w:val="002E5269"/>
    <w:rsid w:val="002E63CD"/>
    <w:rsid w:val="002E64B6"/>
    <w:rsid w:val="002F2CF8"/>
    <w:rsid w:val="00302150"/>
    <w:rsid w:val="00302BFC"/>
    <w:rsid w:val="00305887"/>
    <w:rsid w:val="003138D7"/>
    <w:rsid w:val="003177F6"/>
    <w:rsid w:val="003223B0"/>
    <w:rsid w:val="003245A2"/>
    <w:rsid w:val="00325222"/>
    <w:rsid w:val="00325CAD"/>
    <w:rsid w:val="0033354D"/>
    <w:rsid w:val="00341DB6"/>
    <w:rsid w:val="00343612"/>
    <w:rsid w:val="00345EA3"/>
    <w:rsid w:val="0034642C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A587B"/>
    <w:rsid w:val="003B6E85"/>
    <w:rsid w:val="003C230C"/>
    <w:rsid w:val="003C2E29"/>
    <w:rsid w:val="003C4547"/>
    <w:rsid w:val="003C68F4"/>
    <w:rsid w:val="003D5D13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4347"/>
    <w:rsid w:val="004361AD"/>
    <w:rsid w:val="00436220"/>
    <w:rsid w:val="00436933"/>
    <w:rsid w:val="00442474"/>
    <w:rsid w:val="004452A4"/>
    <w:rsid w:val="00452A17"/>
    <w:rsid w:val="00476E1A"/>
    <w:rsid w:val="0048706C"/>
    <w:rsid w:val="00487501"/>
    <w:rsid w:val="00490DCD"/>
    <w:rsid w:val="00491615"/>
    <w:rsid w:val="004958C1"/>
    <w:rsid w:val="004963D9"/>
    <w:rsid w:val="004A1AE1"/>
    <w:rsid w:val="004A1BDA"/>
    <w:rsid w:val="004C1CDC"/>
    <w:rsid w:val="004C4218"/>
    <w:rsid w:val="004C5171"/>
    <w:rsid w:val="004E3039"/>
    <w:rsid w:val="004E54BE"/>
    <w:rsid w:val="004F0806"/>
    <w:rsid w:val="004F4EFB"/>
    <w:rsid w:val="005009C6"/>
    <w:rsid w:val="00503AC2"/>
    <w:rsid w:val="00505A49"/>
    <w:rsid w:val="00510D04"/>
    <w:rsid w:val="0051416F"/>
    <w:rsid w:val="0051427F"/>
    <w:rsid w:val="00514632"/>
    <w:rsid w:val="005169AE"/>
    <w:rsid w:val="005222F3"/>
    <w:rsid w:val="00523C1F"/>
    <w:rsid w:val="005255E9"/>
    <w:rsid w:val="00527B6C"/>
    <w:rsid w:val="00527FC8"/>
    <w:rsid w:val="00531986"/>
    <w:rsid w:val="005326DA"/>
    <w:rsid w:val="0053571A"/>
    <w:rsid w:val="00541431"/>
    <w:rsid w:val="00542987"/>
    <w:rsid w:val="00547560"/>
    <w:rsid w:val="0055047B"/>
    <w:rsid w:val="0055332E"/>
    <w:rsid w:val="005653FF"/>
    <w:rsid w:val="00572052"/>
    <w:rsid w:val="0057551A"/>
    <w:rsid w:val="005773D0"/>
    <w:rsid w:val="00577BD7"/>
    <w:rsid w:val="005835CE"/>
    <w:rsid w:val="00585A19"/>
    <w:rsid w:val="005878CB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5350"/>
    <w:rsid w:val="005B63CC"/>
    <w:rsid w:val="005C1626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366C6"/>
    <w:rsid w:val="00640CC3"/>
    <w:rsid w:val="00647D03"/>
    <w:rsid w:val="0065767B"/>
    <w:rsid w:val="006631E0"/>
    <w:rsid w:val="0067071E"/>
    <w:rsid w:val="006772C6"/>
    <w:rsid w:val="00680798"/>
    <w:rsid w:val="00686222"/>
    <w:rsid w:val="00687576"/>
    <w:rsid w:val="00696A6D"/>
    <w:rsid w:val="006A24D2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3D07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2F8D"/>
    <w:rsid w:val="00755687"/>
    <w:rsid w:val="00756053"/>
    <w:rsid w:val="00757387"/>
    <w:rsid w:val="00757901"/>
    <w:rsid w:val="00763E4C"/>
    <w:rsid w:val="00766095"/>
    <w:rsid w:val="007667B4"/>
    <w:rsid w:val="00767E03"/>
    <w:rsid w:val="00771774"/>
    <w:rsid w:val="00776ABE"/>
    <w:rsid w:val="0078132A"/>
    <w:rsid w:val="007826D2"/>
    <w:rsid w:val="00785D70"/>
    <w:rsid w:val="007942A6"/>
    <w:rsid w:val="00794A57"/>
    <w:rsid w:val="00794B48"/>
    <w:rsid w:val="00794CC8"/>
    <w:rsid w:val="007959FC"/>
    <w:rsid w:val="007977CE"/>
    <w:rsid w:val="007A29EE"/>
    <w:rsid w:val="007A3253"/>
    <w:rsid w:val="007A3E2C"/>
    <w:rsid w:val="007A3EB0"/>
    <w:rsid w:val="007A6953"/>
    <w:rsid w:val="007B0419"/>
    <w:rsid w:val="007B380C"/>
    <w:rsid w:val="007B3CA6"/>
    <w:rsid w:val="007D2F41"/>
    <w:rsid w:val="007D46E6"/>
    <w:rsid w:val="007E0158"/>
    <w:rsid w:val="007E25B8"/>
    <w:rsid w:val="007E50E8"/>
    <w:rsid w:val="007E5AFC"/>
    <w:rsid w:val="007E68E0"/>
    <w:rsid w:val="007E78E9"/>
    <w:rsid w:val="007F7FD0"/>
    <w:rsid w:val="008016AE"/>
    <w:rsid w:val="00802216"/>
    <w:rsid w:val="00802BAA"/>
    <w:rsid w:val="008031E8"/>
    <w:rsid w:val="00807AA1"/>
    <w:rsid w:val="00811FC7"/>
    <w:rsid w:val="00813119"/>
    <w:rsid w:val="008220E5"/>
    <w:rsid w:val="00825B8B"/>
    <w:rsid w:val="00826E30"/>
    <w:rsid w:val="0083719C"/>
    <w:rsid w:val="00844C40"/>
    <w:rsid w:val="00857F27"/>
    <w:rsid w:val="00860B19"/>
    <w:rsid w:val="00860FBC"/>
    <w:rsid w:val="00863B39"/>
    <w:rsid w:val="008653CA"/>
    <w:rsid w:val="00865CE8"/>
    <w:rsid w:val="00871879"/>
    <w:rsid w:val="00884D2E"/>
    <w:rsid w:val="00890D11"/>
    <w:rsid w:val="00894EAC"/>
    <w:rsid w:val="00897EEF"/>
    <w:rsid w:val="008A362A"/>
    <w:rsid w:val="008A7EC3"/>
    <w:rsid w:val="008B1576"/>
    <w:rsid w:val="008B17AD"/>
    <w:rsid w:val="008B32D3"/>
    <w:rsid w:val="008B5B3A"/>
    <w:rsid w:val="008C1F88"/>
    <w:rsid w:val="008D2326"/>
    <w:rsid w:val="008D2EA1"/>
    <w:rsid w:val="008E483E"/>
    <w:rsid w:val="008E72DA"/>
    <w:rsid w:val="008F2A2D"/>
    <w:rsid w:val="008F5E13"/>
    <w:rsid w:val="00906657"/>
    <w:rsid w:val="009069FD"/>
    <w:rsid w:val="00913861"/>
    <w:rsid w:val="00915931"/>
    <w:rsid w:val="00917FFB"/>
    <w:rsid w:val="009242F1"/>
    <w:rsid w:val="00925459"/>
    <w:rsid w:val="0093144C"/>
    <w:rsid w:val="00941F45"/>
    <w:rsid w:val="00945E73"/>
    <w:rsid w:val="00947985"/>
    <w:rsid w:val="00951878"/>
    <w:rsid w:val="00955D52"/>
    <w:rsid w:val="00956293"/>
    <w:rsid w:val="00961143"/>
    <w:rsid w:val="00962DD8"/>
    <w:rsid w:val="00966881"/>
    <w:rsid w:val="00973C8D"/>
    <w:rsid w:val="00973E62"/>
    <w:rsid w:val="0097448F"/>
    <w:rsid w:val="00975848"/>
    <w:rsid w:val="00982D81"/>
    <w:rsid w:val="00984FDC"/>
    <w:rsid w:val="0098556E"/>
    <w:rsid w:val="0099162F"/>
    <w:rsid w:val="00991CE8"/>
    <w:rsid w:val="009939B0"/>
    <w:rsid w:val="00995F27"/>
    <w:rsid w:val="009974FE"/>
    <w:rsid w:val="009A63B8"/>
    <w:rsid w:val="009B02F8"/>
    <w:rsid w:val="009B037F"/>
    <w:rsid w:val="009B0566"/>
    <w:rsid w:val="009B0B43"/>
    <w:rsid w:val="009B1E8E"/>
    <w:rsid w:val="009B5110"/>
    <w:rsid w:val="009B612B"/>
    <w:rsid w:val="009B69BE"/>
    <w:rsid w:val="009B7605"/>
    <w:rsid w:val="009C3D72"/>
    <w:rsid w:val="009C42A7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2017"/>
    <w:rsid w:val="009F266B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4748"/>
    <w:rsid w:val="00A3505F"/>
    <w:rsid w:val="00A361E5"/>
    <w:rsid w:val="00A36818"/>
    <w:rsid w:val="00A410A7"/>
    <w:rsid w:val="00A44D0E"/>
    <w:rsid w:val="00A45721"/>
    <w:rsid w:val="00A50138"/>
    <w:rsid w:val="00A54AA0"/>
    <w:rsid w:val="00A55863"/>
    <w:rsid w:val="00A55AD4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2C05"/>
    <w:rsid w:val="00A95DDC"/>
    <w:rsid w:val="00AA0EB6"/>
    <w:rsid w:val="00AA16F2"/>
    <w:rsid w:val="00AA3672"/>
    <w:rsid w:val="00AA5D83"/>
    <w:rsid w:val="00AA5EF6"/>
    <w:rsid w:val="00AB76FC"/>
    <w:rsid w:val="00AC18F2"/>
    <w:rsid w:val="00AC20E3"/>
    <w:rsid w:val="00AC2BF3"/>
    <w:rsid w:val="00AC581A"/>
    <w:rsid w:val="00AD0245"/>
    <w:rsid w:val="00AF0BAA"/>
    <w:rsid w:val="00AF0F6C"/>
    <w:rsid w:val="00AF51D6"/>
    <w:rsid w:val="00AF7BF7"/>
    <w:rsid w:val="00B01DA9"/>
    <w:rsid w:val="00B04D78"/>
    <w:rsid w:val="00B06DA9"/>
    <w:rsid w:val="00B0748E"/>
    <w:rsid w:val="00B13A8E"/>
    <w:rsid w:val="00B15058"/>
    <w:rsid w:val="00B16504"/>
    <w:rsid w:val="00B179C1"/>
    <w:rsid w:val="00B252EA"/>
    <w:rsid w:val="00B3075D"/>
    <w:rsid w:val="00B30B65"/>
    <w:rsid w:val="00B33395"/>
    <w:rsid w:val="00B361BA"/>
    <w:rsid w:val="00B37632"/>
    <w:rsid w:val="00B37E68"/>
    <w:rsid w:val="00B436FD"/>
    <w:rsid w:val="00B45DFF"/>
    <w:rsid w:val="00B514C8"/>
    <w:rsid w:val="00B51EC6"/>
    <w:rsid w:val="00B5604E"/>
    <w:rsid w:val="00B60BC1"/>
    <w:rsid w:val="00B6113C"/>
    <w:rsid w:val="00B64C84"/>
    <w:rsid w:val="00B72C47"/>
    <w:rsid w:val="00B75EF9"/>
    <w:rsid w:val="00B82904"/>
    <w:rsid w:val="00B916E7"/>
    <w:rsid w:val="00B971C1"/>
    <w:rsid w:val="00BA141E"/>
    <w:rsid w:val="00BB375A"/>
    <w:rsid w:val="00BD464D"/>
    <w:rsid w:val="00BD4E5C"/>
    <w:rsid w:val="00BD4FFF"/>
    <w:rsid w:val="00BD7743"/>
    <w:rsid w:val="00BE7787"/>
    <w:rsid w:val="00BF08D8"/>
    <w:rsid w:val="00BF215D"/>
    <w:rsid w:val="00C04A27"/>
    <w:rsid w:val="00C05E0A"/>
    <w:rsid w:val="00C0709C"/>
    <w:rsid w:val="00C14E52"/>
    <w:rsid w:val="00C17172"/>
    <w:rsid w:val="00C2495D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9B0"/>
    <w:rsid w:val="00C72FBD"/>
    <w:rsid w:val="00C75066"/>
    <w:rsid w:val="00C803EF"/>
    <w:rsid w:val="00C80C96"/>
    <w:rsid w:val="00C86963"/>
    <w:rsid w:val="00CA15A7"/>
    <w:rsid w:val="00CA2BF7"/>
    <w:rsid w:val="00CA4031"/>
    <w:rsid w:val="00CA4E25"/>
    <w:rsid w:val="00CB398A"/>
    <w:rsid w:val="00CB61C9"/>
    <w:rsid w:val="00CC22EC"/>
    <w:rsid w:val="00CD313E"/>
    <w:rsid w:val="00CD3935"/>
    <w:rsid w:val="00CD731F"/>
    <w:rsid w:val="00CE26B2"/>
    <w:rsid w:val="00CE5B86"/>
    <w:rsid w:val="00CF0BB2"/>
    <w:rsid w:val="00CF468C"/>
    <w:rsid w:val="00CF6F00"/>
    <w:rsid w:val="00D003CB"/>
    <w:rsid w:val="00D00854"/>
    <w:rsid w:val="00D00C36"/>
    <w:rsid w:val="00D00D80"/>
    <w:rsid w:val="00D0293F"/>
    <w:rsid w:val="00D0422A"/>
    <w:rsid w:val="00D05715"/>
    <w:rsid w:val="00D06D0D"/>
    <w:rsid w:val="00D1275D"/>
    <w:rsid w:val="00D1348C"/>
    <w:rsid w:val="00D15D13"/>
    <w:rsid w:val="00D33CAF"/>
    <w:rsid w:val="00D3688E"/>
    <w:rsid w:val="00D37FC7"/>
    <w:rsid w:val="00D4678E"/>
    <w:rsid w:val="00D60876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53F3"/>
    <w:rsid w:val="00DC7FEB"/>
    <w:rsid w:val="00DD4142"/>
    <w:rsid w:val="00DD6B85"/>
    <w:rsid w:val="00DD6DC7"/>
    <w:rsid w:val="00DE1B54"/>
    <w:rsid w:val="00DE65CA"/>
    <w:rsid w:val="00DE7315"/>
    <w:rsid w:val="00DF3D11"/>
    <w:rsid w:val="00E1699D"/>
    <w:rsid w:val="00E24B7B"/>
    <w:rsid w:val="00E24DEA"/>
    <w:rsid w:val="00E25DFE"/>
    <w:rsid w:val="00E418B1"/>
    <w:rsid w:val="00E41C33"/>
    <w:rsid w:val="00E469B8"/>
    <w:rsid w:val="00E50D0E"/>
    <w:rsid w:val="00E5102F"/>
    <w:rsid w:val="00E5188C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4CB"/>
    <w:rsid w:val="00ED1CBD"/>
    <w:rsid w:val="00EE008E"/>
    <w:rsid w:val="00EE0944"/>
    <w:rsid w:val="00EE13E4"/>
    <w:rsid w:val="00EE2281"/>
    <w:rsid w:val="00EE4A99"/>
    <w:rsid w:val="00EF0065"/>
    <w:rsid w:val="00EF04FB"/>
    <w:rsid w:val="00EF6705"/>
    <w:rsid w:val="00F0449D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14DC"/>
    <w:rsid w:val="00F930DC"/>
    <w:rsid w:val="00FA46AF"/>
    <w:rsid w:val="00FB075A"/>
    <w:rsid w:val="00FB5998"/>
    <w:rsid w:val="00FC2913"/>
    <w:rsid w:val="00FC47CD"/>
    <w:rsid w:val="00FC4A1C"/>
    <w:rsid w:val="00FC52AE"/>
    <w:rsid w:val="00FC5336"/>
    <w:rsid w:val="00FD517D"/>
    <w:rsid w:val="00FD61D5"/>
    <w:rsid w:val="00FD7B5C"/>
    <w:rsid w:val="00FE05F4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79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713D0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51E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E50E8"/>
    <w:rPr>
      <w:rFonts w:ascii="Times New Roman" w:eastAsia="Times New Roman" w:hAnsi="Times New Roman" w:cs="Times New Roman"/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6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08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71</Words>
  <Characters>496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11-12T12:06:00Z</cp:lastPrinted>
  <dcterms:created xsi:type="dcterms:W3CDTF">2024-12-16T04:50:00Z</dcterms:created>
  <dcterms:modified xsi:type="dcterms:W3CDTF">2024-12-16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